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8C046" w14:textId="5717D9C7" w:rsidR="00BA29F1" w:rsidRPr="002511C6" w:rsidRDefault="00000000" w:rsidP="002511C6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2-solutions"/>
      <w:r w:rsidRPr="002511C6">
        <w:rPr>
          <w:rFonts w:cstheme="majorHAnsi"/>
          <w:sz w:val="28"/>
          <w:szCs w:val="28"/>
        </w:rPr>
        <w:t>Assignment 12</w:t>
      </w:r>
    </w:p>
    <w:p w14:paraId="2F652774" w14:textId="77777777" w:rsidR="00BA29F1" w:rsidRPr="002511C6" w:rsidRDefault="00000000">
      <w:pPr>
        <w:pStyle w:val="Heading4"/>
        <w:rPr>
          <w:rFonts w:cstheme="majorHAnsi"/>
          <w:sz w:val="28"/>
          <w:szCs w:val="28"/>
        </w:rPr>
      </w:pPr>
      <w:bookmarkStart w:id="1" w:name="Xa83ac3b401fca024f90c45e5341e0b3d77e6167"/>
      <w:bookmarkEnd w:id="0"/>
      <w:r w:rsidRPr="002511C6">
        <w:rPr>
          <w:rFonts w:cstheme="majorHAnsi"/>
          <w:sz w:val="28"/>
          <w:szCs w:val="28"/>
        </w:rPr>
        <w:t xml:space="preserve">1. In what modes should the </w:t>
      </w:r>
      <w:proofErr w:type="gramStart"/>
      <w:r w:rsidRPr="002511C6">
        <w:rPr>
          <w:rFonts w:cstheme="majorHAnsi"/>
          <w:sz w:val="28"/>
          <w:szCs w:val="28"/>
        </w:rPr>
        <w:t>PdfFileReader(</w:t>
      </w:r>
      <w:proofErr w:type="gramEnd"/>
      <w:r w:rsidRPr="002511C6">
        <w:rPr>
          <w:rFonts w:cstheme="majorHAnsi"/>
          <w:sz w:val="28"/>
          <w:szCs w:val="28"/>
        </w:rPr>
        <w:t>) and PdfFileWriter() File objects will be opened?</w:t>
      </w:r>
    </w:p>
    <w:p w14:paraId="2F8527F7" w14:textId="77777777" w:rsidR="002511C6" w:rsidRDefault="002511C6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56A767CE" w14:textId="7434FAC4" w:rsidR="00BA29F1" w:rsidRPr="002511C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511C6">
        <w:rPr>
          <w:rFonts w:asciiTheme="majorHAnsi" w:hAnsiTheme="majorHAnsi" w:cstheme="majorHAnsi"/>
          <w:sz w:val="28"/>
          <w:szCs w:val="28"/>
        </w:rPr>
        <w:t xml:space="preserve"> For </w:t>
      </w:r>
      <w:proofErr w:type="gramStart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dfFileReader(</w:t>
      </w:r>
      <w:proofErr w:type="gramEnd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2511C6">
        <w:rPr>
          <w:rFonts w:asciiTheme="majorHAnsi" w:hAnsiTheme="majorHAnsi" w:cstheme="majorHAnsi"/>
          <w:sz w:val="28"/>
          <w:szCs w:val="28"/>
        </w:rPr>
        <w:t xml:space="preserve"> file objects should be opened in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b</w:t>
      </w:r>
      <w:r w:rsidRPr="002511C6">
        <w:rPr>
          <w:rFonts w:asciiTheme="majorHAnsi" w:hAnsiTheme="majorHAnsi" w:cstheme="majorHAnsi"/>
          <w:sz w:val="28"/>
          <w:szCs w:val="28"/>
        </w:rPr>
        <w:t xml:space="preserve"> -&gt; read binary mode, Whereas for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dfFileWriter()</w:t>
      </w:r>
      <w:r w:rsidRPr="002511C6">
        <w:rPr>
          <w:rFonts w:asciiTheme="majorHAnsi" w:hAnsiTheme="majorHAnsi" w:cstheme="majorHAnsi"/>
          <w:sz w:val="28"/>
          <w:szCs w:val="28"/>
        </w:rPr>
        <w:t xml:space="preserve"> file objects should be opened in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wb</w:t>
      </w:r>
      <w:r w:rsidRPr="002511C6">
        <w:rPr>
          <w:rFonts w:asciiTheme="majorHAnsi" w:hAnsiTheme="majorHAnsi" w:cstheme="majorHAnsi"/>
          <w:sz w:val="28"/>
          <w:szCs w:val="28"/>
        </w:rPr>
        <w:t xml:space="preserve"> -&gt; write binary mode.</w:t>
      </w:r>
    </w:p>
    <w:p w14:paraId="6F461B6E" w14:textId="77777777" w:rsidR="00BA29F1" w:rsidRPr="002511C6" w:rsidRDefault="00000000">
      <w:pPr>
        <w:pStyle w:val="Heading4"/>
        <w:rPr>
          <w:rFonts w:cstheme="majorHAnsi"/>
          <w:sz w:val="28"/>
          <w:szCs w:val="28"/>
        </w:rPr>
      </w:pPr>
      <w:bookmarkStart w:id="2" w:name="X1b1a08140c8855922cfb2950b9a38326e4fde3a"/>
      <w:bookmarkEnd w:id="1"/>
      <w:r w:rsidRPr="002511C6">
        <w:rPr>
          <w:rFonts w:cstheme="majorHAnsi"/>
          <w:sz w:val="28"/>
          <w:szCs w:val="28"/>
        </w:rPr>
        <w:t>2. From a PdfFileReader object, how do you get a Page object for page 5?</w:t>
      </w:r>
    </w:p>
    <w:p w14:paraId="18D4E12E" w14:textId="77777777" w:rsidR="002511C6" w:rsidRDefault="002511C6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6F9743BE" w14:textId="225B04D3" w:rsidR="00BA29F1" w:rsidRPr="002511C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511C6">
        <w:rPr>
          <w:rFonts w:asciiTheme="majorHAnsi" w:hAnsiTheme="majorHAnsi" w:cstheme="majorHAnsi"/>
          <w:sz w:val="28"/>
          <w:szCs w:val="28"/>
        </w:rPr>
        <w:t xml:space="preserve">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dfFileReader</w:t>
      </w:r>
      <w:r w:rsidRPr="002511C6">
        <w:rPr>
          <w:rFonts w:asciiTheme="majorHAnsi" w:hAnsiTheme="majorHAnsi" w:cstheme="majorHAnsi"/>
          <w:sz w:val="28"/>
          <w:szCs w:val="28"/>
        </w:rPr>
        <w:t xml:space="preserve"> class provides a method called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getPage(page_no)</w:t>
      </w:r>
      <w:r w:rsidRPr="002511C6">
        <w:rPr>
          <w:rFonts w:asciiTheme="majorHAnsi" w:hAnsiTheme="majorHAnsi" w:cstheme="majorHAnsi"/>
          <w:sz w:val="28"/>
          <w:szCs w:val="28"/>
        </w:rPr>
        <w:t xml:space="preserve"> to get a page object.</w:t>
      </w:r>
    </w:p>
    <w:bookmarkEnd w:id="2"/>
    <w:p w14:paraId="190EC8BC" w14:textId="77777777" w:rsidR="00BA29F1" w:rsidRPr="00686BD7" w:rsidRDefault="00000000" w:rsidP="00686BD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686BD7">
        <w:rPr>
          <w:rStyle w:val="VerbatimChar"/>
          <w:i/>
          <w:sz w:val="24"/>
          <w14:ligatures w14:val="standardContextual"/>
        </w:rPr>
        <w:t># Example Code:</w:t>
      </w:r>
      <w:r w:rsidRPr="00686BD7">
        <w:rPr>
          <w:rStyle w:val="VerbatimChar"/>
          <w:sz w:val="24"/>
          <w14:ligatures w14:val="standardContextual"/>
        </w:rPr>
        <w:br/>
        <w:t>from PyPDF2 import PdfFileReader</w:t>
      </w:r>
      <w:r w:rsidRPr="00686BD7">
        <w:rPr>
          <w:rStyle w:val="VerbatimChar"/>
          <w:sz w:val="24"/>
          <w14:ligatures w14:val="standardContextual"/>
        </w:rPr>
        <w:br/>
        <w:t>pdf_reader = PdfFileReader(file_path)</w:t>
      </w:r>
      <w:r w:rsidRPr="00686BD7">
        <w:rPr>
          <w:rStyle w:val="VerbatimChar"/>
          <w:sz w:val="24"/>
          <w14:ligatures w14:val="standardContextual"/>
        </w:rPr>
        <w:br/>
      </w:r>
      <w:r w:rsidRPr="00686BD7">
        <w:rPr>
          <w:rStyle w:val="VerbatimChar"/>
          <w:b/>
          <w:sz w:val="24"/>
          <w14:ligatures w14:val="standardContextual"/>
        </w:rPr>
        <w:t>for</w:t>
      </w:r>
      <w:r w:rsidRPr="00686BD7">
        <w:rPr>
          <w:rStyle w:val="VerbatimChar"/>
          <w:sz w:val="24"/>
          <w14:ligatures w14:val="standardContextual"/>
        </w:rPr>
        <w:t xml:space="preserve"> page </w:t>
      </w:r>
      <w:r w:rsidRPr="00686BD7">
        <w:rPr>
          <w:rStyle w:val="VerbatimChar"/>
          <w:b/>
          <w:sz w:val="24"/>
          <w14:ligatures w14:val="standardContextual"/>
        </w:rPr>
        <w:t>in</w:t>
      </w:r>
      <w:r w:rsidRPr="00686BD7">
        <w:rPr>
          <w:rStyle w:val="VerbatimChar"/>
          <w:sz w:val="24"/>
          <w14:ligatures w14:val="standardContextual"/>
        </w:rPr>
        <w:t xml:space="preserve"> pdf_</w:t>
      </w:r>
      <w:proofErr w:type="gramStart"/>
      <w:r w:rsidRPr="00686BD7">
        <w:rPr>
          <w:rStyle w:val="VerbatimChar"/>
          <w:sz w:val="24"/>
          <w14:ligatures w14:val="standardContextual"/>
        </w:rPr>
        <w:t>reader.getNumPages</w:t>
      </w:r>
      <w:proofErr w:type="gramEnd"/>
      <w:r w:rsidRPr="00686BD7">
        <w:rPr>
          <w:rStyle w:val="VerbatimChar"/>
          <w:sz w:val="24"/>
          <w14:ligatures w14:val="standardContextual"/>
        </w:rPr>
        <w:t>():</w:t>
      </w:r>
      <w:r w:rsidRPr="00686BD7">
        <w:rPr>
          <w:rStyle w:val="VerbatimChar"/>
          <w:sz w:val="24"/>
          <w14:ligatures w14:val="standardContextual"/>
        </w:rPr>
        <w:br/>
        <w:t xml:space="preserve">    pdf_reader.getPage(page)</w:t>
      </w:r>
    </w:p>
    <w:p w14:paraId="67379FBF" w14:textId="77777777" w:rsidR="00BA29F1" w:rsidRPr="002511C6" w:rsidRDefault="00000000">
      <w:pPr>
        <w:pStyle w:val="Heading4"/>
        <w:rPr>
          <w:rFonts w:cstheme="majorHAnsi"/>
          <w:sz w:val="28"/>
          <w:szCs w:val="28"/>
        </w:rPr>
      </w:pPr>
      <w:bookmarkStart w:id="3" w:name="X1845770dc56f8f3b92218af9cb5f00238244b45"/>
      <w:r w:rsidRPr="002511C6">
        <w:rPr>
          <w:rFonts w:cstheme="majorHAnsi"/>
          <w:sz w:val="28"/>
          <w:szCs w:val="28"/>
        </w:rPr>
        <w:t>3. What PdfFileReader variable stores the number of pages in the PDF document?</w:t>
      </w:r>
    </w:p>
    <w:p w14:paraId="6414CC50" w14:textId="77777777" w:rsidR="002511C6" w:rsidRDefault="002511C6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511C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BF85F37" w14:textId="39CF62F9" w:rsidR="00BA29F1" w:rsidRPr="002511C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gramStart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getNumPages(</w:t>
      </w:r>
      <w:proofErr w:type="gramEnd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2511C6">
        <w:rPr>
          <w:rFonts w:asciiTheme="majorHAnsi" w:hAnsiTheme="majorHAnsi" w:cstheme="majorHAnsi"/>
          <w:sz w:val="28"/>
          <w:szCs w:val="28"/>
        </w:rPr>
        <w:t xml:space="preserve"> method of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dfFileReader</w:t>
      </w:r>
      <w:r w:rsidRPr="002511C6">
        <w:rPr>
          <w:rFonts w:asciiTheme="majorHAnsi" w:hAnsiTheme="majorHAnsi" w:cstheme="majorHAnsi"/>
          <w:sz w:val="28"/>
          <w:szCs w:val="28"/>
        </w:rPr>
        <w:t xml:space="preserve"> class stores the no pages in a PDF document</w:t>
      </w:r>
    </w:p>
    <w:bookmarkEnd w:id="3"/>
    <w:p w14:paraId="6269B258" w14:textId="77777777" w:rsidR="00BA29F1" w:rsidRPr="002511C6" w:rsidRDefault="00000000" w:rsidP="00686BD7">
      <w:pPr>
        <w:pStyle w:val="codestyle"/>
        <w:framePr w:wrap="around"/>
      </w:pP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Example Code:</w:t>
      </w:r>
      <w:r w:rsidRPr="002511C6">
        <w:br/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from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yPDF2 </w:t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dfFileReader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pdf_reader </w:t>
      </w:r>
      <w:r w:rsidRPr="002511C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dfFileReader(file_path)</w:t>
      </w:r>
      <w:r w:rsidRPr="002511C6">
        <w:br/>
      </w:r>
      <w:r w:rsidRPr="002511C6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(pdf_</w:t>
      </w:r>
      <w:proofErr w:type="gramStart"/>
      <w:r w:rsidRPr="002511C6">
        <w:rPr>
          <w:rStyle w:val="NormalTok"/>
          <w:rFonts w:asciiTheme="majorHAnsi" w:hAnsiTheme="majorHAnsi" w:cstheme="majorHAnsi"/>
          <w:sz w:val="28"/>
          <w:szCs w:val="28"/>
        </w:rPr>
        <w:t>reader.getNumPages</w:t>
      </w:r>
      <w:proofErr w:type="gramEnd"/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()) </w:t>
      </w: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Prints the no of pages in a input document</w:t>
      </w:r>
    </w:p>
    <w:p w14:paraId="0BEBD35B" w14:textId="77777777" w:rsidR="00BA29F1" w:rsidRPr="002511C6" w:rsidRDefault="00000000">
      <w:pPr>
        <w:pStyle w:val="Heading4"/>
        <w:rPr>
          <w:rFonts w:cstheme="majorHAnsi"/>
          <w:sz w:val="28"/>
          <w:szCs w:val="28"/>
        </w:rPr>
      </w:pPr>
      <w:bookmarkStart w:id="4" w:name="Xec1c1d7f35d14634dd4f68ac07ca6e5164dc1e0"/>
      <w:r w:rsidRPr="002511C6">
        <w:rPr>
          <w:rFonts w:cstheme="majorHAnsi"/>
          <w:sz w:val="28"/>
          <w:szCs w:val="28"/>
        </w:rPr>
        <w:t>4. If a PdfFileReader object’s PDF is encrypted with the password swordfish, what must you do before you can obtain Page objects from it?</w:t>
      </w:r>
    </w:p>
    <w:p w14:paraId="47310AD9" w14:textId="77777777" w:rsidR="002511C6" w:rsidRDefault="002511C6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7118076C" w14:textId="0CEEFB72" w:rsidR="00BA29F1" w:rsidRPr="002511C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511C6">
        <w:rPr>
          <w:rFonts w:asciiTheme="majorHAnsi" w:hAnsiTheme="majorHAnsi" w:cstheme="majorHAnsi"/>
          <w:sz w:val="28"/>
          <w:szCs w:val="28"/>
        </w:rPr>
        <w:lastRenderedPageBreak/>
        <w:t xml:space="preserve"> If a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dfFileReader</w:t>
      </w:r>
      <w:r w:rsidRPr="002511C6">
        <w:rPr>
          <w:rFonts w:asciiTheme="majorHAnsi" w:hAnsiTheme="majorHAnsi" w:cstheme="majorHAnsi"/>
          <w:sz w:val="28"/>
          <w:szCs w:val="28"/>
        </w:rPr>
        <w:t xml:space="preserve"> object’s PDF is encrypted with the password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swordfish</w:t>
      </w:r>
      <w:r w:rsidRPr="002511C6">
        <w:rPr>
          <w:rFonts w:asciiTheme="majorHAnsi" w:hAnsiTheme="majorHAnsi" w:cstheme="majorHAnsi"/>
          <w:sz w:val="28"/>
          <w:szCs w:val="28"/>
        </w:rPr>
        <w:t xml:space="preserve"> and you're not aware of it. first read the Pdf using the PdfFileReader Class. PdfFileReader class provides </w:t>
      </w:r>
      <w:proofErr w:type="gramStart"/>
      <w:r w:rsidRPr="002511C6">
        <w:rPr>
          <w:rFonts w:asciiTheme="majorHAnsi" w:hAnsiTheme="majorHAnsi" w:cstheme="majorHAnsi"/>
          <w:sz w:val="28"/>
          <w:szCs w:val="28"/>
        </w:rPr>
        <w:t>a</w:t>
      </w:r>
      <w:proofErr w:type="gramEnd"/>
      <w:r w:rsidRPr="002511C6">
        <w:rPr>
          <w:rFonts w:asciiTheme="majorHAnsi" w:hAnsiTheme="majorHAnsi" w:cstheme="majorHAnsi"/>
          <w:sz w:val="28"/>
          <w:szCs w:val="28"/>
        </w:rPr>
        <w:t xml:space="preserve"> attribute called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sEncrypted</w:t>
      </w:r>
      <w:r w:rsidRPr="002511C6">
        <w:rPr>
          <w:rFonts w:asciiTheme="majorHAnsi" w:hAnsiTheme="majorHAnsi" w:cstheme="majorHAnsi"/>
          <w:sz w:val="28"/>
          <w:szCs w:val="28"/>
        </w:rPr>
        <w:t xml:space="preserve"> to check whether a pdf is encrypted or not. the method returns true if a pdf is encrypted and vice versa.</w:t>
      </w:r>
      <w:r w:rsidRPr="002511C6">
        <w:rPr>
          <w:rFonts w:asciiTheme="majorHAnsi" w:hAnsiTheme="majorHAnsi" w:cstheme="majorHAnsi"/>
          <w:sz w:val="28"/>
          <w:szCs w:val="28"/>
        </w:rPr>
        <w:br/>
        <w:t xml:space="preserve">if pdf is encrypted use the </w:t>
      </w:r>
      <w:proofErr w:type="gramStart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decrypt(</w:t>
      </w:r>
      <w:proofErr w:type="gramEnd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2511C6">
        <w:rPr>
          <w:rFonts w:asciiTheme="majorHAnsi" w:hAnsiTheme="majorHAnsi" w:cstheme="majorHAnsi"/>
          <w:sz w:val="28"/>
          <w:szCs w:val="28"/>
        </w:rPr>
        <w:t xml:space="preserve"> method provided by PdfFileReader class first then try to read the contents/pages of the pdf, else PyPDF2 will raise the following error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yPDF2.utils.PdfReadError: file has not been decrypted</w:t>
      </w:r>
    </w:p>
    <w:bookmarkEnd w:id="4"/>
    <w:p w14:paraId="41E1B15F" w14:textId="77777777" w:rsidR="00BA29F1" w:rsidRPr="002511C6" w:rsidRDefault="00000000" w:rsidP="00686BD7">
      <w:pPr>
        <w:pStyle w:val="codestyle"/>
        <w:framePr w:wrap="around"/>
      </w:pP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Example Code:</w:t>
      </w:r>
      <w:r w:rsidRPr="002511C6">
        <w:br/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from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yPDF2 </w:t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dfFileReader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pdf_reader </w:t>
      </w:r>
      <w:r w:rsidRPr="002511C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dfFileReader(file_path)</w:t>
      </w:r>
      <w:r w:rsidRPr="002511C6">
        <w:br/>
      </w:r>
      <w:r w:rsidRPr="002511C6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df_</w:t>
      </w:r>
      <w:proofErr w:type="gramStart"/>
      <w:r w:rsidRPr="002511C6">
        <w:rPr>
          <w:rStyle w:val="NormalTok"/>
          <w:rFonts w:asciiTheme="majorHAnsi" w:hAnsiTheme="majorHAnsi" w:cstheme="majorHAnsi"/>
          <w:sz w:val="28"/>
          <w:szCs w:val="28"/>
        </w:rPr>
        <w:t>reader.isEncrypted</w:t>
      </w:r>
      <w:proofErr w:type="gramEnd"/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: </w:t>
      </w: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to check whether the pdf is encrypted or not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   pdf_reader.decrypt(</w:t>
      </w:r>
      <w:r w:rsidRPr="002511C6">
        <w:rPr>
          <w:rStyle w:val="StringTok"/>
          <w:rFonts w:asciiTheme="majorHAnsi" w:hAnsiTheme="majorHAnsi" w:cstheme="majorHAnsi"/>
          <w:sz w:val="28"/>
          <w:szCs w:val="28"/>
        </w:rPr>
        <w:t>"swordfish"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511C6">
        <w:br/>
      </w:r>
      <w:r w:rsidRPr="002511C6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age </w:t>
      </w:r>
      <w:r w:rsidRPr="002511C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df_reader.pages: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2511C6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(page.extractText()) </w:t>
      </w: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to print the text data of a page from pdf</w:t>
      </w:r>
    </w:p>
    <w:p w14:paraId="0A5E5C29" w14:textId="77777777" w:rsidR="00BA29F1" w:rsidRPr="002511C6" w:rsidRDefault="00000000">
      <w:pPr>
        <w:pStyle w:val="Heading4"/>
        <w:rPr>
          <w:rFonts w:cstheme="majorHAnsi"/>
          <w:sz w:val="28"/>
          <w:szCs w:val="28"/>
        </w:rPr>
      </w:pPr>
      <w:bookmarkStart w:id="5" w:name="X44376e28683dbc5da7e0fbb600b19c1aa0a1f22"/>
      <w:r w:rsidRPr="002511C6">
        <w:rPr>
          <w:rFonts w:cstheme="majorHAnsi"/>
          <w:sz w:val="28"/>
          <w:szCs w:val="28"/>
        </w:rPr>
        <w:t>5. What methods do you use to rotate a page?</w:t>
      </w:r>
    </w:p>
    <w:p w14:paraId="44FD293A" w14:textId="77777777" w:rsidR="002511C6" w:rsidRDefault="002511C6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511C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10251C8" w14:textId="3F79F6C8" w:rsidR="00BA29F1" w:rsidRPr="002511C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511C6">
        <w:rPr>
          <w:rFonts w:asciiTheme="majorHAnsi" w:hAnsiTheme="majorHAnsi" w:cstheme="majorHAnsi"/>
          <w:sz w:val="28"/>
          <w:szCs w:val="28"/>
        </w:rPr>
        <w:t>PyPDF2 Package provides 2 methods to rotate a page:</w:t>
      </w:r>
    </w:p>
    <w:p w14:paraId="31084B09" w14:textId="77777777" w:rsidR="00BA29F1" w:rsidRPr="002511C6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proofErr w:type="gramStart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otateClockWise(</w:t>
      </w:r>
      <w:proofErr w:type="gramEnd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2511C6">
        <w:rPr>
          <w:rFonts w:asciiTheme="majorHAnsi" w:hAnsiTheme="majorHAnsi" w:cstheme="majorHAnsi"/>
          <w:sz w:val="28"/>
          <w:szCs w:val="28"/>
        </w:rPr>
        <w:t xml:space="preserve"> -&gt; For Clockwise rotation</w:t>
      </w:r>
    </w:p>
    <w:p w14:paraId="263368E5" w14:textId="77777777" w:rsidR="00BA29F1" w:rsidRPr="002511C6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proofErr w:type="gramStart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otateCounterClockWise(</w:t>
      </w:r>
      <w:proofErr w:type="gramEnd"/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2511C6">
        <w:rPr>
          <w:rFonts w:asciiTheme="majorHAnsi" w:hAnsiTheme="majorHAnsi" w:cstheme="majorHAnsi"/>
          <w:sz w:val="28"/>
          <w:szCs w:val="28"/>
        </w:rPr>
        <w:t xml:space="preserve"> -&gt; For Counter Clockwise rotation</w:t>
      </w:r>
    </w:p>
    <w:p w14:paraId="1D4BDDC1" w14:textId="77777777" w:rsidR="00BA29F1" w:rsidRPr="002511C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511C6">
        <w:rPr>
          <w:rFonts w:asciiTheme="majorHAnsi" w:hAnsiTheme="majorHAnsi" w:cstheme="majorHAnsi"/>
          <w:sz w:val="28"/>
          <w:szCs w:val="28"/>
        </w:rPr>
        <w:t>The PyPDF2 package only allows you to rotate a page in increments of 90 degrees. You will receive an AssertionError otherwise.</w:t>
      </w:r>
    </w:p>
    <w:p w14:paraId="0286F050" w14:textId="77777777" w:rsidR="00BA29F1" w:rsidRPr="002511C6" w:rsidRDefault="00000000">
      <w:pPr>
        <w:pStyle w:val="Heading4"/>
        <w:rPr>
          <w:rFonts w:cstheme="majorHAnsi"/>
          <w:sz w:val="28"/>
          <w:szCs w:val="28"/>
        </w:rPr>
      </w:pPr>
      <w:bookmarkStart w:id="6" w:name="X4291969e48c7fe71bffe589d33d308b59ca4eaf"/>
      <w:bookmarkEnd w:id="5"/>
      <w:r w:rsidRPr="002511C6">
        <w:rPr>
          <w:rFonts w:cstheme="majorHAnsi"/>
          <w:sz w:val="28"/>
          <w:szCs w:val="28"/>
        </w:rPr>
        <w:t>6. What is the difference between a Run object and a Paragraph object?</w:t>
      </w:r>
    </w:p>
    <w:p w14:paraId="4E804432" w14:textId="77777777" w:rsidR="002511C6" w:rsidRDefault="002511C6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511C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DBDCD36" w14:textId="3F23765B" w:rsidR="00BA29F1" w:rsidRPr="002511C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511C6">
        <w:rPr>
          <w:rFonts w:asciiTheme="majorHAnsi" w:hAnsiTheme="majorHAnsi" w:cstheme="majorHAnsi"/>
          <w:sz w:val="28"/>
          <w:szCs w:val="28"/>
        </w:rPr>
        <w:t xml:space="preserve">The structure of a document is represented by three different data types in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ython-Docx</w:t>
      </w:r>
      <w:r w:rsidRPr="002511C6">
        <w:rPr>
          <w:rFonts w:asciiTheme="majorHAnsi" w:hAnsiTheme="majorHAnsi" w:cstheme="majorHAnsi"/>
          <w:sz w:val="28"/>
          <w:szCs w:val="28"/>
        </w:rPr>
        <w:t xml:space="preserve">. At the highest level, a </w:t>
      </w:r>
      <w:r w:rsidRPr="002511C6">
        <w:rPr>
          <w:rStyle w:val="VerbatimChar"/>
          <w:rFonts w:asciiTheme="majorHAnsi" w:hAnsiTheme="majorHAnsi" w:cstheme="majorHAnsi"/>
          <w:sz w:val="28"/>
          <w:szCs w:val="28"/>
        </w:rPr>
        <w:t>Document</w:t>
      </w:r>
      <w:r w:rsidRPr="002511C6">
        <w:rPr>
          <w:rFonts w:asciiTheme="majorHAnsi" w:hAnsiTheme="majorHAnsi" w:cstheme="majorHAnsi"/>
          <w:sz w:val="28"/>
          <w:szCs w:val="28"/>
        </w:rPr>
        <w:t xml:space="preserve"> object represents the entire document. The Document object contains a list of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aragraph</w:t>
      </w:r>
      <w:r w:rsidRPr="002511C6">
        <w:rPr>
          <w:rFonts w:asciiTheme="majorHAnsi" w:hAnsiTheme="majorHAnsi" w:cstheme="majorHAnsi"/>
          <w:sz w:val="28"/>
          <w:szCs w:val="28"/>
        </w:rPr>
        <w:t xml:space="preserve"> objects for the paragraphs in the document. (A new paragraph begins whenever the user presses </w:t>
      </w:r>
      <w:r w:rsidRPr="002511C6">
        <w:rPr>
          <w:rStyle w:val="VerbatimChar"/>
          <w:rFonts w:asciiTheme="majorHAnsi" w:hAnsiTheme="majorHAnsi" w:cstheme="majorHAnsi"/>
          <w:sz w:val="28"/>
          <w:szCs w:val="28"/>
        </w:rPr>
        <w:t>ENTER</w:t>
      </w:r>
      <w:r w:rsidRPr="002511C6">
        <w:rPr>
          <w:rFonts w:asciiTheme="majorHAnsi" w:hAnsiTheme="majorHAnsi" w:cstheme="majorHAnsi"/>
          <w:sz w:val="28"/>
          <w:szCs w:val="28"/>
        </w:rPr>
        <w:t xml:space="preserve"> or </w:t>
      </w:r>
      <w:r w:rsidRPr="002511C6">
        <w:rPr>
          <w:rStyle w:val="VerbatimChar"/>
          <w:rFonts w:asciiTheme="majorHAnsi" w:hAnsiTheme="majorHAnsi" w:cstheme="majorHAnsi"/>
          <w:sz w:val="28"/>
          <w:szCs w:val="28"/>
        </w:rPr>
        <w:t>RETURN</w:t>
      </w:r>
      <w:r w:rsidRPr="002511C6">
        <w:rPr>
          <w:rFonts w:asciiTheme="majorHAnsi" w:hAnsiTheme="majorHAnsi" w:cstheme="majorHAnsi"/>
          <w:sz w:val="28"/>
          <w:szCs w:val="28"/>
        </w:rPr>
        <w:t xml:space="preserve"> while typing in a Word document.) Each of these Paragraph objects contains a list of one or more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un</w:t>
      </w:r>
      <w:r w:rsidRPr="002511C6">
        <w:rPr>
          <w:rFonts w:asciiTheme="majorHAnsi" w:hAnsiTheme="majorHAnsi" w:cstheme="majorHAnsi"/>
          <w:sz w:val="28"/>
          <w:szCs w:val="28"/>
        </w:rPr>
        <w:t xml:space="preserve"> objects.</w:t>
      </w:r>
    </w:p>
    <w:p w14:paraId="4576412C" w14:textId="77777777" w:rsidR="00BA29F1" w:rsidRPr="002511C6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2511C6">
        <w:rPr>
          <w:rFonts w:asciiTheme="majorHAnsi" w:hAnsiTheme="majorHAnsi" w:cstheme="majorHAnsi"/>
          <w:sz w:val="28"/>
          <w:szCs w:val="28"/>
        </w:rPr>
        <w:t xml:space="preserve">The text in a Word document is more than just a string. It has font, size, color, and other styling information associated with it. A style in Word is a collection of these </w:t>
      </w:r>
      <w:r w:rsidRPr="002511C6">
        <w:rPr>
          <w:rFonts w:asciiTheme="majorHAnsi" w:hAnsiTheme="majorHAnsi" w:cstheme="majorHAnsi"/>
          <w:sz w:val="28"/>
          <w:szCs w:val="28"/>
        </w:rPr>
        <w:lastRenderedPageBreak/>
        <w:t>attributes. A Run object is a contiguous run of text with the same style. A new Run object is needed whenever the text style changes.</w:t>
      </w:r>
    </w:p>
    <w:p w14:paraId="64AF1A6F" w14:textId="77777777" w:rsidR="00BA29F1" w:rsidRDefault="00000000">
      <w:pPr>
        <w:pStyle w:val="Heading4"/>
        <w:rPr>
          <w:rFonts w:cstheme="majorHAnsi"/>
          <w:sz w:val="28"/>
          <w:szCs w:val="28"/>
        </w:rPr>
      </w:pPr>
      <w:bookmarkStart w:id="7" w:name="X71a1c4c78a6e03282a59ee9e52ce147ba95280c"/>
      <w:bookmarkEnd w:id="6"/>
      <w:r w:rsidRPr="002511C6">
        <w:rPr>
          <w:rFonts w:cstheme="majorHAnsi"/>
          <w:sz w:val="28"/>
          <w:szCs w:val="28"/>
        </w:rPr>
        <w:t>7. How do you obtain a list of Paragraph objects for a Document object that’s stored in a variable named doc?</w:t>
      </w:r>
    </w:p>
    <w:p w14:paraId="35CFFCE5" w14:textId="4D97F7D1" w:rsidR="002511C6" w:rsidRPr="002511C6" w:rsidRDefault="002511C6" w:rsidP="002511C6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bookmarkEnd w:id="7"/>
    <w:p w14:paraId="2C961248" w14:textId="77777777" w:rsidR="00BA29F1" w:rsidRPr="002511C6" w:rsidRDefault="00000000" w:rsidP="00686BD7">
      <w:pPr>
        <w:pStyle w:val="codestyle"/>
        <w:framePr w:wrap="around"/>
      </w:pP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Example Program</w:t>
      </w:r>
      <w:r w:rsidRPr="002511C6">
        <w:br/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from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docx </w:t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Document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doc </w:t>
      </w:r>
      <w:r w:rsidRPr="002511C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Document(</w:t>
      </w:r>
      <w:r w:rsidRPr="002511C6">
        <w:rPr>
          <w:rStyle w:val="StringTok"/>
          <w:rFonts w:asciiTheme="majorHAnsi" w:hAnsiTheme="majorHAnsi" w:cstheme="majorHAnsi"/>
          <w:sz w:val="28"/>
          <w:szCs w:val="28"/>
        </w:rPr>
        <w:t>"sample_file.docx"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Path of the Docx file</w:t>
      </w:r>
      <w:r w:rsidRPr="002511C6">
        <w:br/>
      </w:r>
      <w:r w:rsidRPr="002511C6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Start"/>
      <w:r w:rsidRPr="002511C6">
        <w:rPr>
          <w:rStyle w:val="NormalTok"/>
          <w:rFonts w:asciiTheme="majorHAnsi" w:hAnsiTheme="majorHAnsi" w:cstheme="majorHAnsi"/>
          <w:sz w:val="28"/>
          <w:szCs w:val="28"/>
        </w:rPr>
        <w:t>doc.paragraphs</w:t>
      </w:r>
      <w:proofErr w:type="gramEnd"/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Prints the list of Paragraph objects for a Document</w:t>
      </w:r>
      <w:r w:rsidRPr="002511C6">
        <w:br/>
      </w:r>
      <w:r w:rsidRPr="002511C6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paragraph </w:t>
      </w:r>
      <w:r w:rsidRPr="002511C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doc.paragraphs: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2511C6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(paragraph.text) </w:t>
      </w: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Prints the text in the paragraph</w:t>
      </w:r>
    </w:p>
    <w:p w14:paraId="14481499" w14:textId="77777777" w:rsidR="00BA29F1" w:rsidRPr="002511C6" w:rsidRDefault="00000000">
      <w:pPr>
        <w:pStyle w:val="Heading4"/>
        <w:rPr>
          <w:rFonts w:cstheme="majorHAnsi"/>
          <w:sz w:val="28"/>
          <w:szCs w:val="28"/>
        </w:rPr>
      </w:pPr>
      <w:bookmarkStart w:id="8" w:name="X865dd036534e2b53dc4b64a5e1fb26178c13361"/>
      <w:r w:rsidRPr="002511C6">
        <w:rPr>
          <w:rFonts w:cstheme="majorHAnsi"/>
          <w:sz w:val="28"/>
          <w:szCs w:val="28"/>
        </w:rPr>
        <w:t>8. What type of object has bold, underline, italic, strike, and outline variables?</w:t>
      </w:r>
    </w:p>
    <w:p w14:paraId="05FA6498" w14:textId="77777777" w:rsidR="002511C6" w:rsidRDefault="002511C6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511C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C4AED27" w14:textId="29C5026A" w:rsidR="00BA29F1" w:rsidRPr="002511C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un</w:t>
      </w:r>
      <w:r w:rsidRPr="002511C6">
        <w:rPr>
          <w:rFonts w:asciiTheme="majorHAnsi" w:hAnsiTheme="majorHAnsi" w:cstheme="majorHAnsi"/>
          <w:sz w:val="28"/>
          <w:szCs w:val="28"/>
        </w:rPr>
        <w:t xml:space="preserve"> object has bold, underline, italic, strike, and outline variables. The text in a Word document is more than just a string. It has font, size, color, and other styling information associated with it.</w:t>
      </w:r>
    </w:p>
    <w:p w14:paraId="5178B427" w14:textId="77777777" w:rsidR="00BA29F1" w:rsidRPr="002511C6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2511C6">
        <w:rPr>
          <w:rFonts w:asciiTheme="majorHAnsi" w:hAnsiTheme="majorHAnsi" w:cstheme="majorHAnsi"/>
          <w:sz w:val="28"/>
          <w:szCs w:val="28"/>
        </w:rPr>
        <w:t>A style in Word is a collection of these attributes. A Run object is a contiguous run of text with the same style. A new Run object is needed whenever the text style changes.</w:t>
      </w:r>
    </w:p>
    <w:p w14:paraId="1EA424D8" w14:textId="77777777" w:rsidR="00BA29F1" w:rsidRDefault="00000000">
      <w:pPr>
        <w:pStyle w:val="Heading4"/>
        <w:rPr>
          <w:rFonts w:cstheme="majorHAnsi"/>
          <w:sz w:val="28"/>
          <w:szCs w:val="28"/>
        </w:rPr>
      </w:pPr>
      <w:bookmarkStart w:id="9" w:name="X7bc6f93e1a4c01c20827c0eab288aa67d443214"/>
      <w:bookmarkEnd w:id="8"/>
      <w:r w:rsidRPr="002511C6">
        <w:rPr>
          <w:rFonts w:cstheme="majorHAnsi"/>
          <w:sz w:val="28"/>
          <w:szCs w:val="28"/>
        </w:rPr>
        <w:t>9. What is the difference between False, True, and None for the bold variable?</w:t>
      </w:r>
    </w:p>
    <w:p w14:paraId="47CE3072" w14:textId="525C3FEC" w:rsidR="002511C6" w:rsidRPr="002511C6" w:rsidRDefault="002511C6" w:rsidP="002511C6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bookmarkEnd w:id="9"/>
    <w:p w14:paraId="1A2642CB" w14:textId="77777777" w:rsidR="00BA29F1" w:rsidRPr="002511C6" w:rsidRDefault="00000000" w:rsidP="00686BD7">
      <w:pPr>
        <w:pStyle w:val="codestyle"/>
        <w:framePr w:wrap="around"/>
      </w:pP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bold </w:t>
      </w:r>
      <w:r w:rsidRPr="002511C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2511C6">
        <w:rPr>
          <w:rStyle w:val="VariableTok"/>
          <w:rFonts w:asciiTheme="majorHAnsi" w:hAnsiTheme="majorHAnsi" w:cstheme="majorHAnsi"/>
          <w:sz w:val="28"/>
          <w:szCs w:val="28"/>
        </w:rPr>
        <w:t>True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 </w:t>
      </w: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</w:t>
      </w:r>
      <w:proofErr w:type="gramEnd"/>
      <w:r w:rsidRPr="002511C6">
        <w:rPr>
          <w:rStyle w:val="CommentTok"/>
          <w:rFonts w:asciiTheme="majorHAnsi" w:hAnsiTheme="majorHAnsi" w:cstheme="majorHAnsi"/>
          <w:sz w:val="28"/>
          <w:szCs w:val="28"/>
        </w:rPr>
        <w:t xml:space="preserve"> Style Set to Bold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bold </w:t>
      </w:r>
      <w:r w:rsidRPr="002511C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2511C6">
        <w:rPr>
          <w:rStyle w:val="VariableTok"/>
          <w:rFonts w:asciiTheme="majorHAnsi" w:hAnsiTheme="majorHAnsi" w:cstheme="majorHAnsi"/>
          <w:sz w:val="28"/>
          <w:szCs w:val="28"/>
        </w:rPr>
        <w:t>False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Style Not Set to Bold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bold </w:t>
      </w:r>
      <w:r w:rsidRPr="002511C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2511C6">
        <w:rPr>
          <w:rStyle w:val="VariableTok"/>
          <w:rFonts w:asciiTheme="majorHAnsi" w:hAnsiTheme="majorHAnsi" w:cstheme="majorHAnsi"/>
          <w:sz w:val="28"/>
          <w:szCs w:val="28"/>
        </w:rPr>
        <w:t>None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Style is Not Applicable</w:t>
      </w:r>
    </w:p>
    <w:p w14:paraId="48DD34CC" w14:textId="77777777" w:rsidR="00BA29F1" w:rsidRDefault="00000000">
      <w:pPr>
        <w:pStyle w:val="Heading4"/>
        <w:rPr>
          <w:rFonts w:cstheme="majorHAnsi"/>
          <w:sz w:val="28"/>
          <w:szCs w:val="28"/>
        </w:rPr>
      </w:pPr>
      <w:bookmarkStart w:id="10" w:name="X6c9324fce6f400b0835834f2b324d8311d2b1e3"/>
      <w:r w:rsidRPr="002511C6">
        <w:rPr>
          <w:rFonts w:cstheme="majorHAnsi"/>
          <w:sz w:val="28"/>
          <w:szCs w:val="28"/>
        </w:rPr>
        <w:t>10. How do you create a Document object for a new Word document?</w:t>
      </w:r>
    </w:p>
    <w:p w14:paraId="50A0F634" w14:textId="2EA3C141" w:rsidR="002511C6" w:rsidRPr="002511C6" w:rsidRDefault="002511C6" w:rsidP="002511C6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bookmarkEnd w:id="10"/>
    <w:p w14:paraId="693F41C9" w14:textId="77777777" w:rsidR="00BA29F1" w:rsidRPr="002511C6" w:rsidRDefault="00000000" w:rsidP="00686BD7">
      <w:pPr>
        <w:pStyle w:val="codestyle"/>
        <w:framePr w:wrap="around"/>
      </w:pPr>
      <w:r w:rsidRPr="002511C6">
        <w:rPr>
          <w:rStyle w:val="CommentTok"/>
          <w:rFonts w:asciiTheme="majorHAnsi" w:hAnsiTheme="majorHAnsi" w:cstheme="majorHAnsi"/>
          <w:sz w:val="28"/>
          <w:szCs w:val="28"/>
        </w:rPr>
        <w:lastRenderedPageBreak/>
        <w:t># Example Program</w:t>
      </w:r>
      <w:r w:rsidRPr="002511C6">
        <w:br/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from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docx </w:t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Document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document </w:t>
      </w:r>
      <w:r w:rsidRPr="002511C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2511C6">
        <w:rPr>
          <w:rStyle w:val="NormalTok"/>
          <w:rFonts w:asciiTheme="majorHAnsi" w:hAnsiTheme="majorHAnsi" w:cstheme="majorHAnsi"/>
          <w:sz w:val="28"/>
          <w:szCs w:val="28"/>
        </w:rPr>
        <w:t>Document(</w:t>
      </w:r>
      <w:proofErr w:type="gramEnd"/>
      <w:r w:rsidRPr="002511C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document.add_paragraph(</w:t>
      </w:r>
      <w:r w:rsidRPr="002511C6">
        <w:rPr>
          <w:rStyle w:val="StringTok"/>
          <w:rFonts w:asciiTheme="majorHAnsi" w:hAnsiTheme="majorHAnsi" w:cstheme="majorHAnsi"/>
          <w:sz w:val="28"/>
          <w:szCs w:val="28"/>
        </w:rPr>
        <w:t>"iNeuron Full Stack DataScience Course"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document.save(</w:t>
      </w:r>
      <w:r w:rsidRPr="002511C6">
        <w:rPr>
          <w:rStyle w:val="StringTok"/>
          <w:rFonts w:asciiTheme="majorHAnsi" w:hAnsiTheme="majorHAnsi" w:cstheme="majorHAnsi"/>
          <w:sz w:val="28"/>
          <w:szCs w:val="28"/>
        </w:rPr>
        <w:t>'mydocument.docx'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3ACBA764" w14:textId="77777777" w:rsidR="00BA29F1" w:rsidRDefault="00000000">
      <w:pPr>
        <w:pStyle w:val="Heading4"/>
        <w:rPr>
          <w:rFonts w:cstheme="majorHAnsi"/>
          <w:sz w:val="28"/>
          <w:szCs w:val="28"/>
        </w:rPr>
      </w:pPr>
      <w:bookmarkStart w:id="11" w:name="X81653b4a138a22c3d0e2f9dc675e3f3141cd7f8"/>
      <w:r w:rsidRPr="002511C6">
        <w:rPr>
          <w:rFonts w:cstheme="majorHAnsi"/>
          <w:sz w:val="28"/>
          <w:szCs w:val="28"/>
        </w:rPr>
        <w:t>11. How do you add a paragraph with the text 'Hello, there!' to a Document object stored in a variable named doc?</w:t>
      </w:r>
    </w:p>
    <w:p w14:paraId="57F6F092" w14:textId="6AC5ECD4" w:rsidR="002511C6" w:rsidRPr="00686BD7" w:rsidRDefault="002511C6" w:rsidP="00686BD7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bookmarkEnd w:id="11"/>
    <w:p w14:paraId="31E18C55" w14:textId="77777777" w:rsidR="00BA29F1" w:rsidRPr="002511C6" w:rsidRDefault="00000000" w:rsidP="00686BD7">
      <w:pPr>
        <w:pStyle w:val="codestyle"/>
        <w:framePr w:wrap="around"/>
      </w:pPr>
      <w:r w:rsidRPr="002511C6">
        <w:rPr>
          <w:rStyle w:val="CommentTok"/>
          <w:rFonts w:asciiTheme="majorHAnsi" w:hAnsiTheme="majorHAnsi" w:cstheme="majorHAnsi"/>
          <w:sz w:val="28"/>
          <w:szCs w:val="28"/>
        </w:rPr>
        <w:t># Example Program</w:t>
      </w:r>
      <w:r w:rsidRPr="002511C6">
        <w:br/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from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docx </w:t>
      </w:r>
      <w:r w:rsidRPr="002511C6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Document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doc </w:t>
      </w:r>
      <w:r w:rsidRPr="002511C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2511C6">
        <w:rPr>
          <w:rStyle w:val="NormalTok"/>
          <w:rFonts w:asciiTheme="majorHAnsi" w:hAnsiTheme="majorHAnsi" w:cstheme="majorHAnsi"/>
          <w:sz w:val="28"/>
          <w:szCs w:val="28"/>
        </w:rPr>
        <w:t>Document(</w:t>
      </w:r>
      <w:proofErr w:type="gramEnd"/>
      <w:r w:rsidRPr="002511C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doc.add_paragraph(</w:t>
      </w:r>
      <w:r w:rsidRPr="002511C6">
        <w:rPr>
          <w:rStyle w:val="StringTok"/>
          <w:rFonts w:asciiTheme="majorHAnsi" w:hAnsiTheme="majorHAnsi" w:cstheme="majorHAnsi"/>
          <w:sz w:val="28"/>
          <w:szCs w:val="28"/>
        </w:rPr>
        <w:t>'Hello, there!'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511C6">
        <w:br/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doc.save(</w:t>
      </w:r>
      <w:r w:rsidRPr="002511C6">
        <w:rPr>
          <w:rStyle w:val="StringTok"/>
          <w:rFonts w:asciiTheme="majorHAnsi" w:hAnsiTheme="majorHAnsi" w:cstheme="majorHAnsi"/>
          <w:sz w:val="28"/>
          <w:szCs w:val="28"/>
        </w:rPr>
        <w:t>'hello.docx'</w:t>
      </w:r>
      <w:r w:rsidRPr="002511C6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34D16D06" w14:textId="77777777" w:rsidR="00BA29F1" w:rsidRPr="002511C6" w:rsidRDefault="00000000">
      <w:pPr>
        <w:pStyle w:val="Heading4"/>
        <w:rPr>
          <w:rFonts w:cstheme="majorHAnsi"/>
          <w:sz w:val="28"/>
          <w:szCs w:val="28"/>
        </w:rPr>
      </w:pPr>
      <w:bookmarkStart w:id="12" w:name="X87747777a635f9c4050934807bf466a96aec33a"/>
      <w:r w:rsidRPr="002511C6">
        <w:rPr>
          <w:rFonts w:cstheme="majorHAnsi"/>
          <w:sz w:val="28"/>
          <w:szCs w:val="28"/>
        </w:rPr>
        <w:t>12. What integers represent the levels of headings available in Word documents?</w:t>
      </w:r>
    </w:p>
    <w:p w14:paraId="631225AA" w14:textId="77777777" w:rsidR="002511C6" w:rsidRDefault="002511C6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61505858" w14:textId="71F1C4A7" w:rsidR="00BA29F1" w:rsidRPr="002511C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511C6">
        <w:rPr>
          <w:rFonts w:asciiTheme="majorHAnsi" w:hAnsiTheme="majorHAnsi" w:cstheme="majorHAnsi"/>
          <w:sz w:val="28"/>
          <w:szCs w:val="28"/>
        </w:rPr>
        <w:t xml:space="preserve"> The levels for a heading in a word document can be specified by using the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level</w:t>
      </w:r>
      <w:r w:rsidRPr="002511C6">
        <w:rPr>
          <w:rFonts w:asciiTheme="majorHAnsi" w:hAnsiTheme="majorHAnsi" w:cstheme="majorHAnsi"/>
          <w:sz w:val="28"/>
          <w:szCs w:val="28"/>
        </w:rPr>
        <w:t xml:space="preserve"> attribute inside the </w:t>
      </w:r>
      <w:r w:rsidRPr="002511C6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dd_heading</w:t>
      </w:r>
      <w:r w:rsidRPr="002511C6">
        <w:rPr>
          <w:rFonts w:asciiTheme="majorHAnsi" w:hAnsiTheme="majorHAnsi" w:cstheme="majorHAnsi"/>
          <w:sz w:val="28"/>
          <w:szCs w:val="28"/>
        </w:rPr>
        <w:t xml:space="preserve"> method. There </w:t>
      </w:r>
      <w:proofErr w:type="gramStart"/>
      <w:r w:rsidRPr="002511C6">
        <w:rPr>
          <w:rFonts w:asciiTheme="majorHAnsi" w:hAnsiTheme="majorHAnsi" w:cstheme="majorHAnsi"/>
          <w:sz w:val="28"/>
          <w:szCs w:val="28"/>
        </w:rPr>
        <w:t>are</w:t>
      </w:r>
      <w:proofErr w:type="gramEnd"/>
      <w:r w:rsidRPr="002511C6">
        <w:rPr>
          <w:rFonts w:asciiTheme="majorHAnsi" w:hAnsiTheme="majorHAnsi" w:cstheme="majorHAnsi"/>
          <w:sz w:val="28"/>
          <w:szCs w:val="28"/>
        </w:rPr>
        <w:t xml:space="preserve"> a total of 5 levels statring for 0 t0 4. where level 0 makes a headline with the horizontal line below the text, whereas the heading level 1 is the main heading. Similarly, the other headings are sub-heading with their's font-sizes in decreasing order.</w:t>
      </w:r>
      <w:bookmarkEnd w:id="12"/>
    </w:p>
    <w:sectPr w:rsidR="00BA29F1" w:rsidRPr="002511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37D7F" w14:textId="77777777" w:rsidR="00D0531A" w:rsidRDefault="00D0531A">
      <w:pPr>
        <w:spacing w:after="0"/>
      </w:pPr>
      <w:r>
        <w:separator/>
      </w:r>
    </w:p>
  </w:endnote>
  <w:endnote w:type="continuationSeparator" w:id="0">
    <w:p w14:paraId="515117DE" w14:textId="77777777" w:rsidR="00D0531A" w:rsidRDefault="00D053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01F66" w14:textId="77777777" w:rsidR="00D0531A" w:rsidRDefault="00D0531A">
      <w:r>
        <w:separator/>
      </w:r>
    </w:p>
  </w:footnote>
  <w:footnote w:type="continuationSeparator" w:id="0">
    <w:p w14:paraId="58276D53" w14:textId="77777777" w:rsidR="00D0531A" w:rsidRDefault="00D053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DEDE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92AE92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738285250">
    <w:abstractNumId w:val="0"/>
  </w:num>
  <w:num w:numId="2" w16cid:durableId="18318255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9F1"/>
    <w:rsid w:val="002511C6"/>
    <w:rsid w:val="005A2105"/>
    <w:rsid w:val="00686BD7"/>
    <w:rsid w:val="00775FC2"/>
    <w:rsid w:val="007F074B"/>
    <w:rsid w:val="00BA29F1"/>
    <w:rsid w:val="00D0531A"/>
    <w:rsid w:val="00D368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C2488"/>
  <w15:docId w15:val="{181F39D0-121F-4156-948E-CD7DAEC82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511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2511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686BD7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686BD7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758</Words>
  <Characters>4326</Characters>
  <Application>Microsoft Office Word</Application>
  <DocSecurity>0</DocSecurity>
  <Lines>36</Lines>
  <Paragraphs>10</Paragraphs>
  <ScaleCrop>false</ScaleCrop>
  <Company/>
  <LinksUpToDate>false</LinksUpToDate>
  <CharactersWithSpaces>5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5</cp:revision>
  <dcterms:created xsi:type="dcterms:W3CDTF">1970-01-01T00:00:00Z</dcterms:created>
  <dcterms:modified xsi:type="dcterms:W3CDTF">2023-05-08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b980d5f316cf41c6260521849724d5f97997d1c4d485c3759b8caabbad758863</vt:lpwstr>
  </property>
</Properties>
</file>